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4F4FD55D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0E3832" w:rsidRPr="000E3832">
        <w:t xml:space="preserve"> </w:t>
      </w:r>
      <w:r w:rsidR="00AD625E" w:rsidRPr="00AD625E">
        <w:rPr>
          <w:b/>
          <w:sz w:val="28"/>
        </w:rPr>
        <w:t>loc</w:t>
      </w:r>
      <w:r w:rsidR="004733D0">
        <w:rPr>
          <w:b/>
          <w:sz w:val="28"/>
        </w:rPr>
        <w:t>.</w:t>
      </w:r>
      <w:r w:rsidR="00AD625E" w:rsidRPr="00AD625E">
        <w:rPr>
          <w:b/>
          <w:sz w:val="28"/>
        </w:rPr>
        <w:t>cstc2025@gmail.com</w:t>
      </w:r>
      <w:r w:rsidR="0027136C" w:rsidRPr="00B83E22">
        <w:rPr>
          <w:sz w:val="28"/>
        </w:rPr>
        <w:t xml:space="preserve">&gt;, Cc: </w:t>
      </w:r>
      <w:r w:rsidR="008C2419" w:rsidRPr="008C2419">
        <w:rPr>
          <w:rFonts w:eastAsia="ＭＳ 明朝" w:cstheme="minorHAnsi"/>
          <w:b/>
          <w:sz w:val="28"/>
          <w:szCs w:val="24"/>
          <w:lang w:eastAsia="ja-JP"/>
        </w:rPr>
        <w:t>register.cstc2025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4FCD85A8" w14:textId="0E96DF7B" w:rsidR="00A353A7" w:rsidRDefault="00E56FC5" w:rsidP="00A353A7">
      <w:pPr>
        <w:rPr>
          <w:rFonts w:ascii="Times New Roman" w:hAnsi="Times New Roman" w:cs="Times New Roman"/>
          <w:b/>
          <w:u w:val="single"/>
        </w:rPr>
      </w:pPr>
      <w:r w:rsidRPr="00A353A7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A353A7">
        <w:rPr>
          <w:rFonts w:ascii="Times New Roman" w:hAnsi="Times New Roman" w:cs="Times New Roman"/>
          <w:b/>
          <w:u w:val="single"/>
        </w:rPr>
        <w:t>L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A353A7">
        <w:rPr>
          <w:rFonts w:ascii="Times New Roman" w:hAnsi="Times New Roman" w:cs="Times New Roman"/>
          <w:b/>
          <w:u w:val="single"/>
        </w:rPr>
        <w:t>R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>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9D1A11" w14:textId="77777777" w:rsidR="0000464B" w:rsidRDefault="0000464B" w:rsidP="00197D10">
      <w:pPr>
        <w:spacing w:after="0" w:line="240" w:lineRule="auto"/>
      </w:pPr>
      <w:r>
        <w:separator/>
      </w:r>
    </w:p>
  </w:endnote>
  <w:endnote w:type="continuationSeparator" w:id="0">
    <w:p w14:paraId="48BFEC61" w14:textId="77777777" w:rsidR="0000464B" w:rsidRDefault="0000464B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3DBCE" w14:textId="77777777" w:rsidR="0000464B" w:rsidRDefault="0000464B" w:rsidP="00197D10">
      <w:pPr>
        <w:spacing w:after="0" w:line="240" w:lineRule="auto"/>
      </w:pPr>
      <w:r>
        <w:separator/>
      </w:r>
    </w:p>
  </w:footnote>
  <w:footnote w:type="continuationSeparator" w:id="0">
    <w:p w14:paraId="3F27486A" w14:textId="77777777" w:rsidR="0000464B" w:rsidRDefault="0000464B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464B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733D0"/>
    <w:rsid w:val="00497BA2"/>
    <w:rsid w:val="005150FA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7413B"/>
    <w:rsid w:val="00791C7B"/>
    <w:rsid w:val="0079442D"/>
    <w:rsid w:val="00794C20"/>
    <w:rsid w:val="007A21A8"/>
    <w:rsid w:val="007C34A6"/>
    <w:rsid w:val="007D5E73"/>
    <w:rsid w:val="00841559"/>
    <w:rsid w:val="008A7536"/>
    <w:rsid w:val="008B10D0"/>
    <w:rsid w:val="008C2419"/>
    <w:rsid w:val="009110EB"/>
    <w:rsid w:val="009641F9"/>
    <w:rsid w:val="0098004C"/>
    <w:rsid w:val="00992373"/>
    <w:rsid w:val="00A353A7"/>
    <w:rsid w:val="00A40127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91A9B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GUO Ao</cp:lastModifiedBy>
  <cp:revision>20</cp:revision>
  <cp:lastPrinted>2019-05-20T13:21:00Z</cp:lastPrinted>
  <dcterms:created xsi:type="dcterms:W3CDTF">2019-05-20T13:47:00Z</dcterms:created>
  <dcterms:modified xsi:type="dcterms:W3CDTF">2025-08-15T19:00:00Z</dcterms:modified>
</cp:coreProperties>
</file>